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51545" w14:textId="015FFEAF" w:rsidR="00E023F9" w:rsidRDefault="00E023F9" w:rsidP="00BC22B0">
      <w:r>
        <w:rPr>
          <w:b/>
          <w:bCs/>
        </w:rPr>
        <w:t xml:space="preserve">NOTE: </w:t>
      </w:r>
      <w:r>
        <w:t>Postgres needs to be used to create, modify, join and upload the database.</w:t>
      </w:r>
      <w:bookmarkStart w:id="0" w:name="_GoBack"/>
      <w:bookmarkEnd w:id="0"/>
    </w:p>
    <w:p w14:paraId="0F03B955" w14:textId="42A968C5" w:rsidR="00BC22B0" w:rsidRPr="00C72CBF" w:rsidRDefault="00BC22B0" w:rsidP="00BC22B0">
      <w:r w:rsidRPr="00C72CBF">
        <w:t>Please follow the following steps:</w:t>
      </w:r>
    </w:p>
    <w:p w14:paraId="2C4F7C41" w14:textId="566DC0CE" w:rsidR="00BC22B0" w:rsidRDefault="00BC22B0" w:rsidP="00BC22B0">
      <w:pPr>
        <w:pStyle w:val="ListParagraph"/>
        <w:numPr>
          <w:ilvl w:val="0"/>
          <w:numId w:val="2"/>
        </w:numPr>
      </w:pPr>
      <w:r>
        <w:t>From SQL folder, open file No 1 and run the statements one by one</w:t>
      </w:r>
    </w:p>
    <w:p w14:paraId="495D1178" w14:textId="220C4C07" w:rsidR="00BC22B0" w:rsidRDefault="00BC22B0" w:rsidP="00BC22B0">
      <w:pPr>
        <w:pStyle w:val="ListParagraph"/>
        <w:numPr>
          <w:ilvl w:val="0"/>
          <w:numId w:val="2"/>
        </w:numPr>
      </w:pPr>
      <w:r>
        <w:t xml:space="preserve">From CSV folder, copy all the csv files into your </w:t>
      </w:r>
      <w:proofErr w:type="spellStart"/>
      <w:r>
        <w:t>pgAdmin</w:t>
      </w:r>
      <w:proofErr w:type="spellEnd"/>
      <w:r>
        <w:t xml:space="preserve"> folder</w:t>
      </w:r>
    </w:p>
    <w:p w14:paraId="4CCD6DA0" w14:textId="2986670D" w:rsidR="00BC22B0" w:rsidRDefault="00BC22B0" w:rsidP="00BC22B0">
      <w:pPr>
        <w:pStyle w:val="ListParagraph"/>
        <w:numPr>
          <w:ilvl w:val="0"/>
          <w:numId w:val="2"/>
        </w:numPr>
      </w:pPr>
      <w:r>
        <w:t>From SQL folder, open file No 2 and run the statements one by one (Please change the path based on the path in your system)</w:t>
      </w:r>
    </w:p>
    <w:p w14:paraId="242C358A" w14:textId="07538C9A" w:rsidR="00BC22B0" w:rsidRDefault="00BC22B0" w:rsidP="00BC22B0">
      <w:pPr>
        <w:pStyle w:val="ListParagraph"/>
        <w:numPr>
          <w:ilvl w:val="0"/>
          <w:numId w:val="2"/>
        </w:numPr>
      </w:pPr>
      <w:r>
        <w:t>From SQL folder, open file No 3 and run the statements one by one</w:t>
      </w:r>
    </w:p>
    <w:p w14:paraId="2B45AB24" w14:textId="7F74E311" w:rsidR="00BC22B0" w:rsidRDefault="00BC22B0" w:rsidP="00BC22B0">
      <w:pPr>
        <w:pStyle w:val="ListParagraph"/>
        <w:numPr>
          <w:ilvl w:val="0"/>
          <w:numId w:val="2"/>
        </w:numPr>
      </w:pPr>
      <w:r>
        <w:t>From SQL folder, open file No 4 and run the statements one by one</w:t>
      </w:r>
    </w:p>
    <w:p w14:paraId="7F951C01" w14:textId="2EF750AC" w:rsidR="00BC22B0" w:rsidRDefault="00BC22B0" w:rsidP="00BC22B0">
      <w:pPr>
        <w:pStyle w:val="ListParagraph"/>
        <w:numPr>
          <w:ilvl w:val="0"/>
          <w:numId w:val="2"/>
        </w:numPr>
      </w:pPr>
      <w:r>
        <w:t>From SQL folder, open file No 5 and run the statements one by one</w:t>
      </w:r>
    </w:p>
    <w:p w14:paraId="556DA7E2" w14:textId="4978A6B2" w:rsidR="00BC22B0" w:rsidRDefault="00BC22B0" w:rsidP="00BC22B0">
      <w:pPr>
        <w:pStyle w:val="ListParagraph"/>
        <w:numPr>
          <w:ilvl w:val="0"/>
          <w:numId w:val="2"/>
        </w:numPr>
      </w:pPr>
      <w:r>
        <w:t>From SQL folder, open file No 6 and run the statements one by one</w:t>
      </w:r>
    </w:p>
    <w:p w14:paraId="60DE9100" w14:textId="66E2CA1E" w:rsidR="00BC22B0" w:rsidRPr="002663D0" w:rsidRDefault="00BC22B0" w:rsidP="00BC22B0">
      <w:pPr>
        <w:pStyle w:val="ListParagraph"/>
        <w:numPr>
          <w:ilvl w:val="0"/>
          <w:numId w:val="2"/>
        </w:numPr>
      </w:pPr>
      <w:r w:rsidRPr="002663D0">
        <w:t xml:space="preserve">From Python folder, open the file using </w:t>
      </w:r>
      <w:proofErr w:type="spellStart"/>
      <w:r w:rsidRPr="002663D0">
        <w:t>Jupyter</w:t>
      </w:r>
      <w:proofErr w:type="spellEnd"/>
      <w:r w:rsidRPr="002663D0">
        <w:t xml:space="preserve"> notebook. This notebook contains all elements of our report and analysis.</w:t>
      </w:r>
    </w:p>
    <w:p w14:paraId="2570BBF0" w14:textId="069FD05B" w:rsidR="00BC22B0" w:rsidRDefault="00BC22B0" w:rsidP="00BC22B0">
      <w:pPr>
        <w:pStyle w:val="ListParagraph"/>
        <w:numPr>
          <w:ilvl w:val="0"/>
          <w:numId w:val="2"/>
        </w:numPr>
      </w:pPr>
      <w:r>
        <w:t xml:space="preserve">In the </w:t>
      </w:r>
      <w:proofErr w:type="spellStart"/>
      <w:r>
        <w:t>Jupyter</w:t>
      </w:r>
      <w:proofErr w:type="spellEnd"/>
      <w:r>
        <w:t xml:space="preserve"> notebook, change the password to your password for </w:t>
      </w:r>
      <w:proofErr w:type="spellStart"/>
      <w:r>
        <w:t>postgres</w:t>
      </w:r>
      <w:proofErr w:type="spellEnd"/>
    </w:p>
    <w:p w14:paraId="37F4213D" w14:textId="77777777" w:rsidR="000F14C9" w:rsidRDefault="000F14C9" w:rsidP="00BC22B0"/>
    <w:sectPr w:rsidR="000F14C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4475D2"/>
    <w:multiLevelType w:val="multilevel"/>
    <w:tmpl w:val="918E6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2C1EC7"/>
    <w:multiLevelType w:val="hybridMultilevel"/>
    <w:tmpl w:val="E0026800"/>
    <w:lvl w:ilvl="0" w:tplc="31B8E7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86B27"/>
    <w:multiLevelType w:val="hybridMultilevel"/>
    <w:tmpl w:val="F0CED23C"/>
    <w:lvl w:ilvl="0" w:tplc="8722A4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111A36"/>
    <w:multiLevelType w:val="multilevel"/>
    <w:tmpl w:val="7742A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853217D"/>
    <w:multiLevelType w:val="multilevel"/>
    <w:tmpl w:val="BCD6D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5603BBF"/>
    <w:multiLevelType w:val="multilevel"/>
    <w:tmpl w:val="BF8AB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6D21F8C"/>
    <w:multiLevelType w:val="multilevel"/>
    <w:tmpl w:val="0A862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NTE0MrAwMjA3MDJX0lEKTi0uzszPAykwrAUAJuB5bywAAAA="/>
  </w:docVars>
  <w:rsids>
    <w:rsidRoot w:val="00E9289B"/>
    <w:rsid w:val="000D48AC"/>
    <w:rsid w:val="000F14C9"/>
    <w:rsid w:val="001A6CC5"/>
    <w:rsid w:val="001F51E3"/>
    <w:rsid w:val="002663D0"/>
    <w:rsid w:val="002A2E5D"/>
    <w:rsid w:val="002E0F36"/>
    <w:rsid w:val="003D1ED6"/>
    <w:rsid w:val="00454A9E"/>
    <w:rsid w:val="0055055B"/>
    <w:rsid w:val="005721A7"/>
    <w:rsid w:val="005B0144"/>
    <w:rsid w:val="00621F1E"/>
    <w:rsid w:val="0068075C"/>
    <w:rsid w:val="0068616D"/>
    <w:rsid w:val="0069102F"/>
    <w:rsid w:val="008D2AE1"/>
    <w:rsid w:val="008E1F18"/>
    <w:rsid w:val="00A17C8E"/>
    <w:rsid w:val="00A73656"/>
    <w:rsid w:val="00AD7B98"/>
    <w:rsid w:val="00BA2D9F"/>
    <w:rsid w:val="00BC22B0"/>
    <w:rsid w:val="00BF39D8"/>
    <w:rsid w:val="00C72CBF"/>
    <w:rsid w:val="00E023F9"/>
    <w:rsid w:val="00E9289B"/>
    <w:rsid w:val="00EF7612"/>
    <w:rsid w:val="00F46F76"/>
    <w:rsid w:val="00FE3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97B3"/>
  <w15:chartTrackingRefBased/>
  <w15:docId w15:val="{AF8B5C8A-92BB-4718-B87F-D7EBE041B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2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1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Keshavarzfathy</dc:creator>
  <cp:keywords/>
  <dc:description/>
  <cp:lastModifiedBy>Microsoft Office User</cp:lastModifiedBy>
  <cp:revision>2</cp:revision>
  <dcterms:created xsi:type="dcterms:W3CDTF">2020-04-15T00:53:00Z</dcterms:created>
  <dcterms:modified xsi:type="dcterms:W3CDTF">2020-04-15T00:53:00Z</dcterms:modified>
</cp:coreProperties>
</file>